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23F43927" w:rsidR="00F4525C" w:rsidRDefault="00570B45" w:rsidP="009B61E5">
          <w:pPr>
            <w:pStyle w:val="VCAADocumenttitle"/>
          </w:pPr>
          <w:r w:rsidRPr="00570B45">
            <w:t>Unit 3, Outcome 2 – School Course Guide</w:t>
          </w:r>
        </w:p>
      </w:sdtContent>
    </w:sdt>
    <w:tbl>
      <w:tblPr>
        <w:tblStyle w:val="TableGrid3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74"/>
        <w:gridCol w:w="1408"/>
        <w:gridCol w:w="1408"/>
        <w:gridCol w:w="1408"/>
        <w:gridCol w:w="1585"/>
        <w:gridCol w:w="1585"/>
        <w:gridCol w:w="1586"/>
        <w:gridCol w:w="1643"/>
        <w:gridCol w:w="1644"/>
        <w:gridCol w:w="1643"/>
        <w:gridCol w:w="1644"/>
        <w:gridCol w:w="1772"/>
        <w:gridCol w:w="1773"/>
        <w:gridCol w:w="1773"/>
      </w:tblGrid>
      <w:tr w:rsidR="00570B45" w:rsidRPr="00570B45" w14:paraId="1D64A75F" w14:textId="77777777" w:rsidTr="00346E2B">
        <w:trPr>
          <w:cantSplit/>
          <w:trHeight w:val="1159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0632B70" w14:textId="77777777" w:rsidR="00570B45" w:rsidRPr="00570B45" w:rsidRDefault="00570B45" w:rsidP="00570B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Start w:id="1" w:name="_Hlk88854635"/>
            <w:bookmarkEnd w:id="0"/>
            <w:r w:rsidRPr="00570B4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27865708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mmarises ideas and plans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67C5A4BF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ares to other audiences and purposes</w:t>
            </w:r>
          </w:p>
        </w:tc>
        <w:tc>
          <w:tcPr>
            <w:tcW w:w="142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44E213C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ares chosen resources to other resources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45DB936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knowledges information used from other sources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7A973237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jargon such as abbreviations and buzzwords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56E73E0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ormats document consistently with other group members</w:t>
            </w:r>
          </w:p>
        </w:tc>
        <w:tc>
          <w:tcPr>
            <w:tcW w:w="16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96010A5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dds extra detail into the plan</w:t>
            </w:r>
          </w:p>
        </w:tc>
        <w:tc>
          <w:tcPr>
            <w:tcW w:w="1666" w:type="dxa"/>
            <w:shd w:val="clear" w:color="auto" w:fill="auto"/>
            <w:vAlign w:val="center"/>
          </w:tcPr>
          <w:p w14:paraId="056B7398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s meaning and detail in their draft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063E460B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vides feedback to peers on their texts</w:t>
            </w:r>
          </w:p>
        </w:tc>
        <w:tc>
          <w:tcPr>
            <w:tcW w:w="166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E11D3D6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accurate language</w:t>
            </w:r>
          </w:p>
        </w:tc>
        <w:tc>
          <w:tcPr>
            <w:tcW w:w="179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CF8894B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55B7BFD6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direct speech appropriately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05475A6C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a variety of 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ntence types</w:t>
            </w:r>
          </w:p>
        </w:tc>
      </w:tr>
      <w:tr w:rsidR="00570B45" w:rsidRPr="00570B45" w14:paraId="07EDBFFC" w14:textId="77777777" w:rsidTr="00346E2B">
        <w:trPr>
          <w:cantSplit/>
          <w:trHeight w:val="1122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9759B96" w14:textId="77777777" w:rsidR="00570B45" w:rsidRPr="00570B45" w:rsidRDefault="00570B45" w:rsidP="00570B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6FDEAC8B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ks open and clarifying questions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4C8E55A5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Justifies audience and purpose</w:t>
            </w:r>
          </w:p>
        </w:tc>
        <w:tc>
          <w:tcPr>
            <w:tcW w:w="142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B786C3E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reliability and accuracy of chosen sources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5DD3D13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information in their own words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337CBE5F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meaning of technical language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3A00C64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text boxes with snippets of information</w:t>
            </w:r>
          </w:p>
        </w:tc>
        <w:tc>
          <w:tcPr>
            <w:tcW w:w="16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E0835EA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bines notes into a plan</w:t>
            </w:r>
          </w:p>
        </w:tc>
        <w:tc>
          <w:tcPr>
            <w:tcW w:w="1666" w:type="dxa"/>
            <w:shd w:val="clear" w:color="auto" w:fill="auto"/>
            <w:vAlign w:val="center"/>
          </w:tcPr>
          <w:p w14:paraId="5C0926D3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rrects errors in their draft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66235E2B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feedback to improve understanding</w:t>
            </w:r>
          </w:p>
        </w:tc>
        <w:tc>
          <w:tcPr>
            <w:tcW w:w="166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5E07893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179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F7EA141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tilises 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miliar words and tools to spell correctly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77FD0C35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ostrophes for contractions (</w:t>
            </w:r>
            <w:r w:rsidRPr="00570B45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don’t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 and possession (</w:t>
            </w:r>
            <w:r w:rsidRPr="00570B45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Sam’s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41CA460A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Uses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compound/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br/>
              <w:t>complex sentences</w:t>
            </w:r>
          </w:p>
        </w:tc>
      </w:tr>
      <w:tr w:rsidR="00570B45" w:rsidRPr="00570B45" w14:paraId="17C1D766" w14:textId="77777777" w:rsidTr="00346E2B">
        <w:trPr>
          <w:cantSplit/>
          <w:trHeight w:val="126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46EACB90" w14:textId="77777777" w:rsidR="00570B45" w:rsidRPr="00570B45" w:rsidRDefault="00570B45" w:rsidP="00570B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389022D0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tively listens and engages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0C9454B1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audience and purpose</w:t>
            </w:r>
          </w:p>
        </w:tc>
        <w:tc>
          <w:tcPr>
            <w:tcW w:w="142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81B696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information from sources other than the internet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8465961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factual information linked to the audience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1DDFC39E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rrect technical language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C605506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relevant visuals</w:t>
            </w:r>
          </w:p>
        </w:tc>
        <w:tc>
          <w:tcPr>
            <w:tcW w:w="16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6AA8BBE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notes from research</w:t>
            </w:r>
          </w:p>
        </w:tc>
        <w:tc>
          <w:tcPr>
            <w:tcW w:w="1666" w:type="dxa"/>
            <w:shd w:val="clear" w:color="auto" w:fill="auto"/>
            <w:vAlign w:val="center"/>
          </w:tcPr>
          <w:p w14:paraId="57BFB337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draft such as spelling, sentence structure, word choice etc.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704B31D9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166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FC44F1E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containing errors identified in the proofing process</w:t>
            </w:r>
          </w:p>
        </w:tc>
        <w:tc>
          <w:tcPr>
            <w:tcW w:w="179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1BD9FB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3C867934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 letters to begin sentences and for proper nouns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0DE4A605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mple sentences</w:t>
            </w:r>
          </w:p>
        </w:tc>
      </w:tr>
      <w:tr w:rsidR="00570B45" w:rsidRPr="00570B45" w14:paraId="635E8027" w14:textId="77777777" w:rsidTr="00346E2B">
        <w:trPr>
          <w:cantSplit/>
          <w:trHeight w:val="1034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27125C5" w14:textId="77777777" w:rsidR="00570B45" w:rsidRPr="00570B45" w:rsidRDefault="00570B45" w:rsidP="00570B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49C2B582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ssively listens and participates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4DBA05E2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audience and purpose</w:t>
            </w:r>
          </w:p>
        </w:tc>
        <w:tc>
          <w:tcPr>
            <w:tcW w:w="142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808EC8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information on the internet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F28D24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relevant information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2E1D4292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veryday language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8FA020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headings and sub-headings</w:t>
            </w:r>
          </w:p>
        </w:tc>
        <w:tc>
          <w:tcPr>
            <w:tcW w:w="16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7FEC83D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a brainstorm on their section</w:t>
            </w:r>
          </w:p>
        </w:tc>
        <w:tc>
          <w:tcPr>
            <w:tcW w:w="1666" w:type="dxa"/>
            <w:shd w:val="clear" w:color="auto" w:fill="auto"/>
            <w:vAlign w:val="center"/>
          </w:tcPr>
          <w:p w14:paraId="7454931D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a draft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6B9CC042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draft for feedback</w:t>
            </w:r>
          </w:p>
        </w:tc>
        <w:tc>
          <w:tcPr>
            <w:tcW w:w="166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788A693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570B45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1795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06B4652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ttempts to spell words</w:t>
            </w:r>
          </w:p>
        </w:tc>
        <w:tc>
          <w:tcPr>
            <w:tcW w:w="1796" w:type="dxa"/>
            <w:vMerge w:val="restart"/>
            <w:shd w:val="clear" w:color="auto" w:fill="auto"/>
            <w:vAlign w:val="center"/>
          </w:tcPr>
          <w:p w14:paraId="3E758770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, question marks and exclamation marks appropriately</w:t>
            </w:r>
          </w:p>
        </w:tc>
        <w:tc>
          <w:tcPr>
            <w:tcW w:w="1796" w:type="dxa"/>
            <w:vMerge w:val="restart"/>
            <w:shd w:val="clear" w:color="auto" w:fill="auto"/>
            <w:vAlign w:val="center"/>
          </w:tcPr>
          <w:p w14:paraId="3DD9B0C0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ng sentences</w:t>
            </w:r>
          </w:p>
        </w:tc>
      </w:tr>
      <w:tr w:rsidR="00570B45" w:rsidRPr="00570B45" w14:paraId="4C17F4A2" w14:textId="77777777" w:rsidTr="00346E2B">
        <w:trPr>
          <w:cantSplit/>
          <w:trHeight w:val="36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B67402B" w14:textId="77777777" w:rsidR="00570B45" w:rsidRPr="00570B45" w:rsidRDefault="00570B45" w:rsidP="00570B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425" w:type="dxa"/>
            <w:shd w:val="clear" w:color="auto" w:fill="auto"/>
            <w:vAlign w:val="center"/>
          </w:tcPr>
          <w:p w14:paraId="03158FF6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6D4077C7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42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D3FFBF7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AB20812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1AEC9679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1556439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3F27E07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66" w:type="dxa"/>
            <w:shd w:val="clear" w:color="auto" w:fill="auto"/>
            <w:vAlign w:val="center"/>
          </w:tcPr>
          <w:p w14:paraId="48D9A989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6149CDA6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6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763542F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ubmitted</w:t>
            </w:r>
          </w:p>
        </w:tc>
        <w:tc>
          <w:tcPr>
            <w:tcW w:w="179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8A18B14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18616FB6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796" w:type="dxa"/>
            <w:vMerge/>
            <w:shd w:val="clear" w:color="auto" w:fill="auto"/>
            <w:vAlign w:val="center"/>
          </w:tcPr>
          <w:p w14:paraId="6D074CBE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</w:tr>
      <w:tr w:rsidR="00570B45" w:rsidRPr="00570B45" w14:paraId="2A067906" w14:textId="77777777" w:rsidTr="00346E2B">
        <w:trPr>
          <w:trHeight w:val="324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E10BC00" w14:textId="77777777" w:rsidR="00570B45" w:rsidRPr="00570B45" w:rsidRDefault="00570B45" w:rsidP="00570B4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425" w:type="dxa"/>
            <w:shd w:val="clear" w:color="auto" w:fill="auto"/>
            <w:vAlign w:val="center"/>
          </w:tcPr>
          <w:p w14:paraId="73091AF9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oup discussions</w:t>
            </w:r>
          </w:p>
        </w:tc>
        <w:tc>
          <w:tcPr>
            <w:tcW w:w="1426" w:type="dxa"/>
            <w:shd w:val="clear" w:color="auto" w:fill="auto"/>
            <w:vAlign w:val="center"/>
          </w:tcPr>
          <w:p w14:paraId="3F5CAD88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udience and purpose</w:t>
            </w:r>
          </w:p>
        </w:tc>
        <w:tc>
          <w:tcPr>
            <w:tcW w:w="142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7A039C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ources of information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0E96345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tent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3492219D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chnical language</w:t>
            </w:r>
          </w:p>
        </w:tc>
        <w:tc>
          <w:tcPr>
            <w:tcW w:w="1607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5204BD1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yout</w:t>
            </w:r>
          </w:p>
        </w:tc>
        <w:tc>
          <w:tcPr>
            <w:tcW w:w="166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096B37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1666" w:type="dxa"/>
            <w:shd w:val="clear" w:color="auto" w:fill="auto"/>
            <w:vAlign w:val="center"/>
          </w:tcPr>
          <w:p w14:paraId="3B62F21A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rafting and proofreading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5DEE901B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eedback</w:t>
            </w:r>
          </w:p>
        </w:tc>
        <w:tc>
          <w:tcPr>
            <w:tcW w:w="166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41B52A6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1795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73E60ED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3F194DE6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48CE3650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ammar</w:t>
            </w:r>
          </w:p>
        </w:tc>
      </w:tr>
      <w:tr w:rsidR="00570B45" w:rsidRPr="00570B45" w14:paraId="46E86B4D" w14:textId="77777777" w:rsidTr="00346E2B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555DAC7A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277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05AEA13C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Key skills</w:t>
            </w:r>
          </w:p>
        </w:tc>
        <w:tc>
          <w:tcPr>
            <w:tcW w:w="4819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176C3744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Text</w:t>
            </w:r>
          </w:p>
        </w:tc>
        <w:tc>
          <w:tcPr>
            <w:tcW w:w="6662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2D90F595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5387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2D2A32B7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  <w:tr w:rsidR="00570B45" w:rsidRPr="00570B45" w14:paraId="7B223772" w14:textId="77777777" w:rsidTr="00346E2B">
        <w:trPr>
          <w:trHeight w:val="965"/>
        </w:trPr>
        <w:tc>
          <w:tcPr>
            <w:tcW w:w="680" w:type="dxa"/>
            <w:vMerge/>
            <w:shd w:val="clear" w:color="auto" w:fill="auto"/>
            <w:vAlign w:val="center"/>
          </w:tcPr>
          <w:p w14:paraId="5D693420" w14:textId="77777777" w:rsidR="00570B45" w:rsidRPr="00570B45" w:rsidRDefault="00570B45" w:rsidP="00570B45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277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28019096" w14:textId="77777777" w:rsidR="00570B45" w:rsidRPr="00570B45" w:rsidRDefault="00570B45" w:rsidP="00570B45">
            <w:pPr>
              <w:spacing w:after="120"/>
              <w:rPr>
                <w:rFonts w:ascii="Arial Narrow" w:eastAsia="Times New Roman" w:hAnsi="Arial Narrow" w:cs="Times New Roman"/>
                <w:i/>
                <w:iCs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Closed questions</w:t>
            </w:r>
            <w:r w:rsidRPr="00570B45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get yes or no answers. </w:t>
            </w:r>
            <w:r w:rsidRPr="00570B45">
              <w:rPr>
                <w:rFonts w:ascii="Arial Narrow" w:eastAsia="Times New Roman" w:hAnsi="Arial Narrow" w:cs="Times New Roman"/>
                <w:i/>
                <w:iCs/>
                <w:sz w:val="20"/>
                <w:szCs w:val="20"/>
                <w:lang w:eastAsia="en-AU"/>
              </w:rPr>
              <w:t>Do you like your boss?</w:t>
            </w:r>
          </w:p>
          <w:p w14:paraId="5F147F9D" w14:textId="77777777" w:rsidR="00570B45" w:rsidRPr="00570B45" w:rsidRDefault="00570B45" w:rsidP="00570B45">
            <w:pPr>
              <w:spacing w:after="120"/>
              <w:rPr>
                <w:rFonts w:ascii="Arial Narrow" w:eastAsia="Times New Roman" w:hAnsi="Arial Narrow" w:cs="Times New Roman"/>
                <w:i/>
                <w:iCs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Open questions</w:t>
            </w:r>
            <w:r w:rsidRPr="00570B45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get more details. </w:t>
            </w:r>
            <w:r w:rsidRPr="00570B45">
              <w:rPr>
                <w:rFonts w:ascii="Arial Narrow" w:eastAsia="Times New Roman" w:hAnsi="Arial Narrow" w:cs="Times New Roman"/>
                <w:i/>
                <w:iCs/>
                <w:sz w:val="20"/>
                <w:szCs w:val="20"/>
                <w:lang w:eastAsia="en-AU"/>
              </w:rPr>
              <w:t>What do you like about your boss?</w:t>
            </w:r>
          </w:p>
          <w:p w14:paraId="3070A1EC" w14:textId="77777777" w:rsidR="00570B45" w:rsidRPr="00570B45" w:rsidRDefault="00570B45" w:rsidP="00570B45">
            <w:pPr>
              <w:tabs>
                <w:tab w:val="left" w:pos="1210"/>
                <w:tab w:val="left" w:pos="3799"/>
                <w:tab w:val="center" w:pos="6122"/>
              </w:tabs>
              <w:spacing w:after="120"/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>Audience and purpose</w:t>
            </w:r>
          </w:p>
          <w:p w14:paraId="6C00A62F" w14:textId="77777777" w:rsidR="00570B45" w:rsidRPr="00570B45" w:rsidRDefault="00570B45" w:rsidP="00570B45">
            <w:pPr>
              <w:numPr>
                <w:ilvl w:val="0"/>
                <w:numId w:val="6"/>
              </w:numPr>
              <w:tabs>
                <w:tab w:val="left" w:pos="1210"/>
                <w:tab w:val="left" w:pos="3799"/>
                <w:tab w:val="center" w:pos="6122"/>
              </w:tabs>
              <w:spacing w:after="120"/>
              <w:rPr>
                <w:rFonts w:ascii="Arial Narrow" w:eastAsia="Times New Roman" w:hAnsi="Arial Narrow" w:cs="Arial"/>
                <w:b/>
                <w:noProof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 xml:space="preserve">Audience </w:t>
            </w:r>
            <w:r w:rsidRPr="00570B45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 xml:space="preserve">is the specific people you are writing for. </w:t>
            </w:r>
          </w:p>
          <w:p w14:paraId="6FF455E7" w14:textId="77777777" w:rsidR="00570B45" w:rsidRPr="00570B45" w:rsidRDefault="00570B45" w:rsidP="00570B45">
            <w:pPr>
              <w:numPr>
                <w:ilvl w:val="0"/>
                <w:numId w:val="6"/>
              </w:numPr>
              <w:tabs>
                <w:tab w:val="left" w:pos="1210"/>
                <w:tab w:val="left" w:pos="3799"/>
                <w:tab w:val="center" w:pos="6122"/>
              </w:tabs>
              <w:spacing w:after="120"/>
              <w:rPr>
                <w:rFonts w:ascii="Arial Narrow" w:eastAsia="Times New Roman" w:hAnsi="Arial Narrow" w:cs="Arial"/>
                <w:b/>
                <w:noProof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noProof/>
                <w:sz w:val="20"/>
                <w:szCs w:val="20"/>
                <w:lang w:eastAsia="en-AU"/>
              </w:rPr>
              <w:t xml:space="preserve">Purpose </w:t>
            </w:r>
            <w:r w:rsidRPr="00570B45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is the reason or goal that you have for writing about your topic.</w:t>
            </w:r>
          </w:p>
        </w:tc>
        <w:tc>
          <w:tcPr>
            <w:tcW w:w="4819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0B907070" w14:textId="77777777" w:rsidR="00570B45" w:rsidRPr="00570B45" w:rsidRDefault="00570B45" w:rsidP="00570B45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 xml:space="preserve">Technical language </w:t>
            </w:r>
            <w:r w:rsidRPr="00570B45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= words that are used for specialised things. </w:t>
            </w:r>
            <w:r w:rsidRPr="00570B45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Equipment used to control a horse = bridle</w:t>
            </w:r>
          </w:p>
        </w:tc>
        <w:tc>
          <w:tcPr>
            <w:tcW w:w="6662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3F36335B" w14:textId="77777777" w:rsidR="00570B45" w:rsidRPr="00570B45" w:rsidRDefault="00570B45" w:rsidP="00570B45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Brainstorm</w:t>
            </w:r>
            <w:r w:rsidRPr="00570B45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writing down everything you can think of about a topic.</w:t>
            </w:r>
          </w:p>
          <w:p w14:paraId="1D5D0C84" w14:textId="77777777" w:rsidR="00570B45" w:rsidRPr="00570B45" w:rsidRDefault="00570B45" w:rsidP="00570B45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lan</w:t>
            </w:r>
            <w:r w:rsidRPr="00570B45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organising your ideas so you know what you need to include.</w:t>
            </w:r>
          </w:p>
        </w:tc>
        <w:tc>
          <w:tcPr>
            <w:tcW w:w="5387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15B5F15B" w14:textId="77777777" w:rsidR="00570B45" w:rsidRPr="00570B45" w:rsidRDefault="00570B45" w:rsidP="00570B45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Long sentence</w:t>
            </w:r>
            <w:r w:rsidRPr="00570B45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a sentence with too many ideas and no/minimal punctuation in it.</w:t>
            </w:r>
          </w:p>
          <w:p w14:paraId="7FF8FBE2" w14:textId="77777777" w:rsidR="00570B45" w:rsidRPr="00570B45" w:rsidRDefault="00570B45" w:rsidP="00570B45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is house is too small and our family has lots of people in it so we need more space which this house just doesn’t have.</w:t>
            </w:r>
          </w:p>
          <w:p w14:paraId="0DE4066A" w14:textId="77777777" w:rsidR="00570B45" w:rsidRPr="00570B45" w:rsidRDefault="00570B45" w:rsidP="00570B45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Simple sentence</w:t>
            </w:r>
            <w:r w:rsidRPr="00570B45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one idea.  </w:t>
            </w:r>
          </w:p>
          <w:p w14:paraId="7FD6C6FA" w14:textId="77777777" w:rsidR="00570B45" w:rsidRPr="00570B45" w:rsidRDefault="00570B45" w:rsidP="00570B45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This house is too small. </w:t>
            </w:r>
          </w:p>
          <w:p w14:paraId="6D9C670B" w14:textId="77777777" w:rsidR="00570B45" w:rsidRPr="00570B45" w:rsidRDefault="00570B45" w:rsidP="00570B45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Compound sentence</w:t>
            </w:r>
            <w:r w:rsidRPr="00570B45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joining two ideas.</w:t>
            </w:r>
          </w:p>
          <w:p w14:paraId="242A0583" w14:textId="77777777" w:rsidR="00570B45" w:rsidRPr="00570B45" w:rsidRDefault="00570B45" w:rsidP="00570B45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570B45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is house is too small because we are a big family so need more space.</w:t>
            </w:r>
          </w:p>
        </w:tc>
      </w:tr>
      <w:bookmarkEnd w:id="1"/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420C0398" w:rsidR="00A922F4" w:rsidRPr="00D86DE4" w:rsidRDefault="00570B45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Outcome 2 – School Course Guide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5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4"/>
  </w:num>
  <w:num w:numId="2" w16cid:durableId="1289504498">
    <w:abstractNumId w:val="2"/>
  </w:num>
  <w:num w:numId="3" w16cid:durableId="28457807">
    <w:abstractNumId w:val="1"/>
  </w:num>
  <w:num w:numId="4" w16cid:durableId="572936984">
    <w:abstractNumId w:val="0"/>
  </w:num>
  <w:num w:numId="5" w16cid:durableId="1544515874">
    <w:abstractNumId w:val="3"/>
  </w:num>
  <w:num w:numId="6" w16cid:durableId="10357333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3FA632-36AF-451A-A490-B183E39AE24A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Outcome 2 – School Course Guide</dc:title>
  <dc:creator>Derek Tolan</dc:creator>
  <cp:lastModifiedBy>Thomas Heeren</cp:lastModifiedBy>
  <cp:revision>2</cp:revision>
  <cp:lastPrinted>2015-05-15T02:36:00Z</cp:lastPrinted>
  <dcterms:created xsi:type="dcterms:W3CDTF">2022-04-20T00:03:00Z</dcterms:created>
  <dcterms:modified xsi:type="dcterms:W3CDTF">2022-04-20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